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F5CA10" w14:textId="77777777" w:rsidR="00B9064B" w:rsidRDefault="0049299D" w:rsidP="0049299D">
      <w:pPr>
        <w:jc w:val="center"/>
      </w:pPr>
      <w:r>
        <w:t>Object-Oriented Programming</w:t>
      </w:r>
    </w:p>
    <w:p w14:paraId="06557C7E" w14:textId="77777777" w:rsidR="0049299D" w:rsidRDefault="0049299D" w:rsidP="0049299D">
      <w:pPr>
        <w:jc w:val="center"/>
      </w:pPr>
      <w:r>
        <w:t>Lab #2</w:t>
      </w:r>
    </w:p>
    <w:p w14:paraId="1895957D" w14:textId="77777777" w:rsidR="0049299D" w:rsidRDefault="00406CAC" w:rsidP="0049299D"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42C89F3" wp14:editId="2BB4EEF8">
                <wp:simplePos x="0" y="0"/>
                <wp:positionH relativeFrom="column">
                  <wp:posOffset>2053367</wp:posOffset>
                </wp:positionH>
                <wp:positionV relativeFrom="paragraph">
                  <wp:posOffset>455295</wp:posOffset>
                </wp:positionV>
                <wp:extent cx="439387" cy="272935"/>
                <wp:effectExtent l="0" t="0" r="0" b="0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9387" cy="2729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CAF06B" w14:textId="77777777" w:rsidR="00406CAC" w:rsidRDefault="00406CAC" w:rsidP="00406CAC">
                            <w:r>
                              <w:t>NW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42C89F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61.7pt;margin-top:35.85pt;width:34.6pt;height:21.5pt;z-index:2516920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" filled="f" stroked="f">
                <v:textbox>
                  <w:txbxContent>
                    <w:p w14:paraId="04CAF06B" w14:textId="77777777" w:rsidR="00406CAC" w:rsidRDefault="00406CAC" w:rsidP="00406CAC">
                      <w:r>
                        <w:t>NW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74062B4" wp14:editId="5C177F96">
                <wp:simplePos x="0" y="0"/>
                <wp:positionH relativeFrom="column">
                  <wp:posOffset>1990948</wp:posOffset>
                </wp:positionH>
                <wp:positionV relativeFrom="paragraph">
                  <wp:posOffset>708660</wp:posOffset>
                </wp:positionV>
                <wp:extent cx="385766" cy="272935"/>
                <wp:effectExtent l="0" t="0" r="0" b="0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5766" cy="2729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212231" w14:textId="77777777" w:rsidR="00406CAC" w:rsidRDefault="00406CAC" w:rsidP="00406CAC">
                            <w:r>
                              <w:t>W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74062B4" id="_x0000_s1027" type="#_x0000_t202" style="position:absolute;margin-left:156.75pt;margin-top:55.8pt;width:30.4pt;height:21.5pt;z-index:251689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" filled="f" stroked="f">
                <v:textbox>
                  <w:txbxContent>
                    <w:p w14:paraId="5F212231" w14:textId="77777777" w:rsidR="00406CAC" w:rsidRDefault="00406CAC" w:rsidP="00406CAC">
                      <w:r>
                        <w:t>W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C86826D" wp14:editId="1F46366A">
                <wp:simplePos x="0" y="0"/>
                <wp:positionH relativeFrom="column">
                  <wp:posOffset>2060369</wp:posOffset>
                </wp:positionH>
                <wp:positionV relativeFrom="paragraph">
                  <wp:posOffset>972185</wp:posOffset>
                </wp:positionV>
                <wp:extent cx="385766" cy="272935"/>
                <wp:effectExtent l="0" t="0" r="0" b="0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5766" cy="2729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A7C42D" w14:textId="77777777" w:rsidR="00406CAC" w:rsidRDefault="00406CAC" w:rsidP="00406CAC">
                            <w:r>
                              <w:t>SW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C86826D" id="_x0000_s1028" type="#_x0000_t202" style="position:absolute;margin-left:162.25pt;margin-top:76.55pt;width:30.4pt;height:21.5pt;z-index:2516879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" filled="f" stroked="f">
                <v:textbox>
                  <w:txbxContent>
                    <w:p w14:paraId="78A7C42D" w14:textId="77777777" w:rsidR="00406CAC" w:rsidRDefault="00406CAC" w:rsidP="00406CAC">
                      <w:r>
                        <w:t>SW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3A2376E" wp14:editId="61355645">
                <wp:simplePos x="0" y="0"/>
                <wp:positionH relativeFrom="column">
                  <wp:posOffset>2373218</wp:posOffset>
                </wp:positionH>
                <wp:positionV relativeFrom="paragraph">
                  <wp:posOffset>1070610</wp:posOffset>
                </wp:positionV>
                <wp:extent cx="326571" cy="272935"/>
                <wp:effectExtent l="0" t="0" r="0" b="0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6571" cy="2729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2EC82A" w14:textId="77777777" w:rsidR="00406CAC" w:rsidRDefault="00406CAC" w:rsidP="00406CAC">
                            <w:r>
                              <w:t>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3A2376E" id="_x0000_s1029" type="#_x0000_t202" style="position:absolute;margin-left:186.85pt;margin-top:84.3pt;width:25.7pt;height:21.5pt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" filled="f" stroked="f">
                <v:textbox>
                  <w:txbxContent>
                    <w:p w14:paraId="2F2EC82A" w14:textId="77777777" w:rsidR="00406CAC" w:rsidRDefault="00406CAC" w:rsidP="00406CAC">
                      <w:r>
                        <w:t>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63B70B4" wp14:editId="415F88D9">
                <wp:simplePos x="0" y="0"/>
                <wp:positionH relativeFrom="column">
                  <wp:posOffset>2615977</wp:posOffset>
                </wp:positionH>
                <wp:positionV relativeFrom="paragraph">
                  <wp:posOffset>980885</wp:posOffset>
                </wp:positionV>
                <wp:extent cx="326571" cy="272935"/>
                <wp:effectExtent l="0" t="0" r="0" b="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6571" cy="2729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2DE686" w14:textId="77777777" w:rsidR="00406CAC" w:rsidRDefault="00406CAC" w:rsidP="00406CAC">
                            <w:r>
                              <w:t>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63B70B4" id="_x0000_s1030" type="#_x0000_t202" style="position:absolute;margin-left:206pt;margin-top:77.25pt;width:25.7pt;height:21.5pt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" filled="f" stroked="f">
                <v:textbox>
                  <w:txbxContent>
                    <w:p w14:paraId="162DE686" w14:textId="77777777" w:rsidR="00406CAC" w:rsidRDefault="00406CAC" w:rsidP="00406CAC">
                      <w:r>
                        <w:t>S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911D669" wp14:editId="0C5B2B00">
                <wp:simplePos x="0" y="0"/>
                <wp:positionH relativeFrom="column">
                  <wp:posOffset>2743200</wp:posOffset>
                </wp:positionH>
                <wp:positionV relativeFrom="paragraph">
                  <wp:posOffset>694913</wp:posOffset>
                </wp:positionV>
                <wp:extent cx="326571" cy="272935"/>
                <wp:effectExtent l="0" t="0" r="0" b="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6571" cy="2729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409A28" w14:textId="77777777" w:rsidR="00406CAC" w:rsidRDefault="00406CAC" w:rsidP="00406CAC">
                            <w:r>
                              <w:t>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911D669" id="_x0000_s1031" type="#_x0000_t202" style="position:absolute;margin-left:3in;margin-top:54.7pt;width:25.7pt;height:21.5pt;z-index:2516817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" filled="f" stroked="f">
                <v:textbox>
                  <w:txbxContent>
                    <w:p w14:paraId="3C409A28" w14:textId="77777777" w:rsidR="00406CAC" w:rsidRDefault="00406CAC" w:rsidP="00406CAC">
                      <w:r>
                        <w:t>E</w:t>
                      </w:r>
                    </w:p>
                  </w:txbxContent>
                </v:textbox>
              </v:shape>
            </w:pict>
          </mc:Fallback>
        </mc:AlternateContent>
      </w:r>
      <w:r w:rsidR="00A81A4E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08D62F6" wp14:editId="6B1A478A">
                <wp:simplePos x="0" y="0"/>
                <wp:positionH relativeFrom="column">
                  <wp:posOffset>2588391</wp:posOffset>
                </wp:positionH>
                <wp:positionV relativeFrom="paragraph">
                  <wp:posOffset>443354</wp:posOffset>
                </wp:positionV>
                <wp:extent cx="570015" cy="272935"/>
                <wp:effectExtent l="0" t="0" r="0" b="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015" cy="2729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6299AF" w14:textId="77777777" w:rsidR="00A81A4E" w:rsidRDefault="00A81A4E" w:rsidP="00A81A4E">
                            <w:r>
                              <w:t>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08D62F6" id="_x0000_s1032" type="#_x0000_t202" style="position:absolute;margin-left:203.8pt;margin-top:34.9pt;width:44.9pt;height:21.5pt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" filled="f" stroked="f">
                <v:textbox>
                  <w:txbxContent>
                    <w:p w14:paraId="256299AF" w14:textId="77777777" w:rsidR="00A81A4E" w:rsidRDefault="00A81A4E" w:rsidP="00A81A4E">
                      <w:r>
                        <w:t>NE</w:t>
                      </w:r>
                    </w:p>
                  </w:txbxContent>
                </v:textbox>
              </v:shape>
            </w:pict>
          </mc:Fallback>
        </mc:AlternateContent>
      </w:r>
      <w:r w:rsidR="00A81A4E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A37609B" wp14:editId="698214AA">
                <wp:simplePos x="0" y="0"/>
                <wp:positionH relativeFrom="column">
                  <wp:posOffset>2363017</wp:posOffset>
                </wp:positionH>
                <wp:positionV relativeFrom="paragraph">
                  <wp:posOffset>336286</wp:posOffset>
                </wp:positionV>
                <wp:extent cx="273006" cy="272935"/>
                <wp:effectExtent l="0" t="0" r="0" b="0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006" cy="2729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74EABE" w14:textId="77777777" w:rsidR="00A81A4E" w:rsidRDefault="00A81A4E" w:rsidP="00A81A4E">
                            <w:r>
                              <w:t>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A37609B" id="_x0000_s1033" type="#_x0000_t202" style="position:absolute;margin-left:186.05pt;margin-top:26.5pt;width:21.5pt;height:21.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" filled="f" stroked="f">
                <v:textbox>
                  <w:txbxContent>
                    <w:p w14:paraId="0D74EABE" w14:textId="77777777" w:rsidR="00A81A4E" w:rsidRDefault="00A81A4E" w:rsidP="00A81A4E">
                      <w:r>
                        <w:t>N</w:t>
                      </w:r>
                    </w:p>
                  </w:txbxContent>
                </v:textbox>
              </v:shape>
            </w:pict>
          </mc:Fallback>
        </mc:AlternateContent>
      </w:r>
      <w:r w:rsidR="00A81A4E">
        <w:rPr>
          <w:noProof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3E5FAF59" wp14:editId="77D6D141">
                <wp:simplePos x="0" y="0"/>
                <wp:positionH relativeFrom="column">
                  <wp:posOffset>665018</wp:posOffset>
                </wp:positionH>
                <wp:positionV relativeFrom="paragraph">
                  <wp:posOffset>22159</wp:posOffset>
                </wp:positionV>
                <wp:extent cx="3556000" cy="1388745"/>
                <wp:effectExtent l="0" t="0" r="44450" b="40005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56000" cy="1388745"/>
                          <a:chOff x="0" y="0"/>
                          <a:chExt cx="3556577" cy="1389331"/>
                        </a:xfrm>
                      </wpg:grpSpPr>
                      <wps:wsp>
                        <wps:cNvPr id="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116281"/>
                            <a:ext cx="273050" cy="273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B368CAE" w14:textId="77777777" w:rsidR="0049299D" w:rsidRDefault="0049299D" w:rsidP="0049299D">
                              <w:r>
                                <w:t>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" name="Flowchart: Connector 2"/>
                        <wps:cNvSpPr/>
                        <wps:spPr>
                          <a:xfrm>
                            <a:off x="849086" y="528452"/>
                            <a:ext cx="142875" cy="142875"/>
                          </a:xfrm>
                          <a:prstGeom prst="flowChartConnector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Flowchart: Connector 3"/>
                        <wps:cNvSpPr/>
                        <wps:spPr>
                          <a:xfrm>
                            <a:off x="1757577" y="748200"/>
                            <a:ext cx="142875" cy="142875"/>
                          </a:xfrm>
                          <a:prstGeom prst="flowChartConnector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Flowchart: Connector 4"/>
                        <wps:cNvSpPr/>
                        <wps:spPr>
                          <a:xfrm>
                            <a:off x="1181595" y="950026"/>
                            <a:ext cx="142875" cy="142875"/>
                          </a:xfrm>
                          <a:prstGeom prst="flowChartConnector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Straight Arrow Connector 5"/>
                        <wps:cNvCnPr/>
                        <wps:spPr>
                          <a:xfrm>
                            <a:off x="231569" y="207818"/>
                            <a:ext cx="0" cy="11620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283527" y="0"/>
                            <a:ext cx="273050" cy="273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EF9A0D2" w14:textId="77777777" w:rsidR="0049299D" w:rsidRDefault="0049299D">
                              <w: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7" name="Straight Arrow Connector 7"/>
                        <wps:cNvCnPr/>
                        <wps:spPr>
                          <a:xfrm>
                            <a:off x="231569" y="207818"/>
                            <a:ext cx="3307278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70016" y="279070"/>
                            <a:ext cx="777240" cy="2609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93187C9" w14:textId="77777777" w:rsidR="00E14129" w:rsidRDefault="00E14129" w:rsidP="00E14129">
                              <w:r>
                                <w:t>a particl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E5FAF59" id="Group 11" o:spid="_x0000_s1034" style="position:absolute;margin-left:52.35pt;margin-top:1.75pt;width:280pt;height:109.35pt;z-index:251668480" coordsize="35565,138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">
                <v:shape id="_x0000_s1035" type="#_x0000_t202" style="position:absolute;top:11162;width:2730;height:27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" filled="f" stroked="f">
                  <v:textbox>
                    <w:txbxContent>
                      <w:p w14:paraId="0B368CAE" w14:textId="77777777" w:rsidR="0049299D" w:rsidRDefault="0049299D" w:rsidP="0049299D">
                        <w:r>
                          <w:t>y</w:t>
                        </w:r>
                      </w:p>
                    </w:txbxContent>
                  </v:textbox>
                </v:shape>
                <v:shapetype id="_x0000_t120" coordsize="21600,21600" o:spt="120" path="m10800,qx,10800,10800,21600,21600,10800,10800,xe">
                  <v:path gradientshapeok="t" o:connecttype="custom" o:connectlocs="10800,0;3163,3163;0,10800;3163,18437;10800,21600;18437,18437;21600,10800;18437,3163" textboxrect="3163,3163,18437,18437"/>
                </v:shapetype>
                <v:shape id="Flowchart: Connector 2" o:spid="_x0000_s1036" type="#_x0000_t120" style="position:absolute;left:8490;top:5284;width:1429;height:14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" fillcolor="#4472c4 [3204]" strokecolor="#1f3763 [1604]" strokeweight="1pt">
                  <v:stroke joinstyle="miter"/>
                </v:shape>
                <v:shape id="Flowchart: Connector 3" o:spid="_x0000_s1037" type="#_x0000_t120" style="position:absolute;left:17575;top:7482;width:1429;height:14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" fillcolor="#4472c4 [3204]" strokecolor="#1f3763 [1604]" strokeweight="1pt">
                  <v:stroke joinstyle="miter"/>
                </v:shape>
                <v:shape id="Flowchart: Connector 4" o:spid="_x0000_s1038" type="#_x0000_t120" style="position:absolute;left:11815;top:9500;width:1429;height:14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" fillcolor="#4472c4 [3204]" strokecolor="#1f3763 [1604]" strokeweight="1pt">
                  <v:stroke joinstyle="miter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5" o:spid="_x0000_s1039" type="#_x0000_t32" style="position:absolute;left:2315;top:2078;width:0;height:1162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" strokecolor="#4472c4 [3204]" strokeweight=".5pt">
                  <v:stroke endarrow="block" joinstyle="miter"/>
                </v:shape>
                <v:shape id="_x0000_s1040" type="#_x0000_t202" style="position:absolute;left:32835;width:2730;height:27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" filled="f" stroked="f">
                  <v:textbox>
                    <w:txbxContent>
                      <w:p w14:paraId="3EF9A0D2" w14:textId="77777777" w:rsidR="0049299D" w:rsidRDefault="0049299D">
                        <w:r>
                          <w:t>x</w:t>
                        </w:r>
                      </w:p>
                    </w:txbxContent>
                  </v:textbox>
                </v:shape>
                <v:shape id="Straight Arrow Connector 7" o:spid="_x0000_s1041" type="#_x0000_t32" style="position:absolute;left:2315;top:2078;width:3307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" strokecolor="#4472c4 [3204]" strokeweight=".5pt">
                  <v:stroke endarrow="block" joinstyle="miter"/>
                </v:shape>
                <v:shape id="_x0000_s1042" type="#_x0000_t202" style="position:absolute;left:5700;top:2790;width:7772;height:26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<v:textbox>
                    <w:txbxContent>
                      <w:p w14:paraId="293187C9" w14:textId="77777777" w:rsidR="00E14129" w:rsidRDefault="00E14129" w:rsidP="00E14129">
                        <w:r>
                          <w:t>a particle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81A4E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726A859" wp14:editId="71150A03">
                <wp:simplePos x="0" y="0"/>
                <wp:positionH relativeFrom="column">
                  <wp:posOffset>2241233</wp:posOffset>
                </wp:positionH>
                <wp:positionV relativeFrom="paragraph">
                  <wp:posOffset>856299</wp:posOffset>
                </wp:positionV>
                <wp:extent cx="530352" cy="0"/>
                <wp:effectExtent l="227013" t="0" r="249237" b="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2700000">
                          <a:off x="0" y="0"/>
                          <a:ext cx="530352" cy="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8A7F4E7" id="Straight Arrow Connector 14" o:spid="_x0000_s1026" type="#_x0000_t32" style="position:absolute;margin-left:176.5pt;margin-top:67.45pt;width:41.75pt;height:0;rotation:45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" strokecolor="#4472c4 [3204]" strokeweight=".5pt">
                <v:stroke startarrow="block" endarrow="block" joinstyle="miter"/>
              </v:shape>
            </w:pict>
          </mc:Fallback>
        </mc:AlternateContent>
      </w:r>
      <w:r w:rsidR="00A81A4E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F2E1152" wp14:editId="355B56EC">
                <wp:simplePos x="0" y="0"/>
                <wp:positionH relativeFrom="column">
                  <wp:posOffset>2221123</wp:posOffset>
                </wp:positionH>
                <wp:positionV relativeFrom="paragraph">
                  <wp:posOffset>856970</wp:posOffset>
                </wp:positionV>
                <wp:extent cx="530352" cy="0"/>
                <wp:effectExtent l="0" t="228600" r="0" b="22860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8100000">
                          <a:off x="0" y="0"/>
                          <a:ext cx="530352" cy="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238037F" id="Straight Arrow Connector 15" o:spid="_x0000_s1026" type="#_x0000_t32" style="position:absolute;margin-left:174.9pt;margin-top:67.5pt;width:41.75pt;height:0;rotation:135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" strokecolor="#4472c4 [3204]" strokeweight=".5pt">
                <v:stroke startarrow="block" endarrow="block" joinstyle="miter"/>
              </v:shape>
            </w:pict>
          </mc:Fallback>
        </mc:AlternateContent>
      </w:r>
      <w:r w:rsidR="00A81A4E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C22774D" wp14:editId="2147771A">
                <wp:simplePos x="0" y="0"/>
                <wp:positionH relativeFrom="column">
                  <wp:posOffset>2256073</wp:posOffset>
                </wp:positionH>
                <wp:positionV relativeFrom="paragraph">
                  <wp:posOffset>835289</wp:posOffset>
                </wp:positionV>
                <wp:extent cx="528452" cy="0"/>
                <wp:effectExtent l="38100" t="76200" r="24130" b="9525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8452" cy="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691FA9A" id="Straight Arrow Connector 12" o:spid="_x0000_s1026" type="#_x0000_t32" style="position:absolute;margin-left:177.65pt;margin-top:65.75pt;width:41.6pt;height:0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" strokecolor="#4472c4 [3204]" strokeweight=".5pt">
                <v:stroke startarrow="block" endarrow="block" joinstyle="miter"/>
              </v:shape>
            </w:pict>
          </mc:Fallback>
        </mc:AlternateContent>
      </w:r>
      <w:r w:rsidR="00A81A4E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DB0E7C7" wp14:editId="16B89423">
                <wp:simplePos x="0" y="0"/>
                <wp:positionH relativeFrom="column">
                  <wp:posOffset>2224644</wp:posOffset>
                </wp:positionH>
                <wp:positionV relativeFrom="paragraph">
                  <wp:posOffset>845515</wp:posOffset>
                </wp:positionV>
                <wp:extent cx="528452" cy="0"/>
                <wp:effectExtent l="35560" t="40640" r="59690" b="5969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>
                          <a:off x="0" y="0"/>
                          <a:ext cx="528452" cy="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FFDFF6" id="Straight Arrow Connector 13" o:spid="_x0000_s1026" type="#_x0000_t32" style="position:absolute;margin-left:175.15pt;margin-top:66.6pt;width:41.6pt;height:0;rotation:90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" strokecolor="#4472c4 [3204]" strokeweight=".5pt">
                <v:stroke startarrow="block" endarrow="block" joinstyle="miter"/>
              </v:shape>
            </w:pict>
          </mc:Fallback>
        </mc:AlternateContent>
      </w:r>
      <w:r w:rsidR="0049299D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217CA32" wp14:editId="25B4C4F2">
                <wp:simplePos x="0" y="0"/>
                <wp:positionH relativeFrom="column">
                  <wp:posOffset>955675</wp:posOffset>
                </wp:positionH>
                <wp:positionV relativeFrom="paragraph">
                  <wp:posOffset>283210</wp:posOffset>
                </wp:positionV>
                <wp:extent cx="3190875" cy="1114425"/>
                <wp:effectExtent l="0" t="0" r="28575" b="28575"/>
                <wp:wrapTopAndBottom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90875" cy="11144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23D0E2" id="Rectangle 1" o:spid="_x0000_s1026" style="position:absolute;margin-left:75.25pt;margin-top:22.3pt;width:251.25pt;height:87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" fillcolor="white [3201]" strokecolor="black [3200]" strokeweight="1pt">
                <w10:wrap type="topAndBottom"/>
              </v:rect>
            </w:pict>
          </mc:Fallback>
        </mc:AlternateContent>
      </w:r>
      <w:r w:rsidR="00E14129">
        <w:t>Box of particles</w:t>
      </w:r>
    </w:p>
    <w:p w14:paraId="3D949A3A" w14:textId="77777777" w:rsidR="00E14129" w:rsidRDefault="00E14129" w:rsidP="0049299D"/>
    <w:p w14:paraId="08ED774B" w14:textId="77777777" w:rsidR="00A81A4E" w:rsidRDefault="00A81A4E" w:rsidP="0049299D">
      <w:r>
        <w:t xml:space="preserve">Imagine that we have a </w:t>
      </w:r>
      <w:r w:rsidR="00E14129">
        <w:t xml:space="preserve">box </w:t>
      </w:r>
      <w:r>
        <w:t xml:space="preserve">to store particles. </w:t>
      </w:r>
      <w:r w:rsidR="00E14129">
        <w:t>Initially, we place randomly 3 particles in</w:t>
      </w:r>
      <w:r>
        <w:t xml:space="preserve"> that box. </w:t>
      </w:r>
      <w:r w:rsidR="00406CAC">
        <w:t>After each step, t</w:t>
      </w:r>
      <w:r>
        <w:t xml:space="preserve">hese particles will move freely inside the box. If two particles collide, a new particle will be </w:t>
      </w:r>
      <w:r w:rsidR="009A729F">
        <w:t>placed randomly in the box</w:t>
      </w:r>
      <w:r>
        <w:t>.</w:t>
      </w:r>
      <w:r w:rsidR="00406CAC">
        <w:t xml:space="preserve"> </w:t>
      </w:r>
      <w:r w:rsidR="00406CAC">
        <w:br/>
        <w:t xml:space="preserve">We want to simulate the movement particles for </w:t>
      </w:r>
      <w:r w:rsidR="00EA1E07">
        <w:t>n</w:t>
      </w:r>
      <w:r w:rsidR="00406CAC">
        <w:t xml:space="preserve"> steps and count the number of particles in the box.</w:t>
      </w:r>
    </w:p>
    <w:p w14:paraId="19063205" w14:textId="77777777" w:rsidR="00A81A4E" w:rsidRDefault="00A81A4E" w:rsidP="0049299D">
      <w:r>
        <w:t xml:space="preserve">Implement a box of particles </w:t>
      </w:r>
      <w:r w:rsidR="00EA1E07">
        <w:t xml:space="preserve">(write a class of box, a class for particle) </w:t>
      </w:r>
      <w:r>
        <w:t>in such a way that</w:t>
      </w:r>
    </w:p>
    <w:p w14:paraId="1DB99F05" w14:textId="77777777" w:rsidR="00A81A4E" w:rsidRDefault="00A81A4E" w:rsidP="00A81A4E">
      <w:pPr>
        <w:pStyle w:val="ListParagraph"/>
        <w:numPr>
          <w:ilvl w:val="0"/>
          <w:numId w:val="2"/>
        </w:numPr>
      </w:pPr>
      <w:r>
        <w:t>A box has a fixed size: fixed width and height</w:t>
      </w:r>
      <w:r w:rsidR="009A729F">
        <w:t xml:space="preserve"> (10pts)</w:t>
      </w:r>
    </w:p>
    <w:p w14:paraId="751634F1" w14:textId="77777777" w:rsidR="00406CAC" w:rsidRDefault="00406CAC" w:rsidP="00A81A4E">
      <w:pPr>
        <w:pStyle w:val="ListParagraph"/>
        <w:numPr>
          <w:ilvl w:val="0"/>
          <w:numId w:val="2"/>
        </w:numPr>
      </w:pPr>
      <w:r>
        <w:t xml:space="preserve">Each particle has a position (x, y) where 0 </w:t>
      </w:r>
      <w:r>
        <w:rPr>
          <w:rFonts w:cstheme="minorHAnsi"/>
        </w:rPr>
        <w:t>≤</w:t>
      </w:r>
      <w:r>
        <w:t xml:space="preserve"> x </w:t>
      </w:r>
      <w:r>
        <w:rPr>
          <w:rFonts w:cstheme="minorHAnsi"/>
        </w:rPr>
        <w:t>≤</w:t>
      </w:r>
      <w:r>
        <w:t xml:space="preserve"> width of the box, and 0 </w:t>
      </w:r>
      <w:r>
        <w:rPr>
          <w:rFonts w:cstheme="minorHAnsi"/>
        </w:rPr>
        <w:t>≤</w:t>
      </w:r>
      <w:r>
        <w:t xml:space="preserve"> y </w:t>
      </w:r>
      <w:r>
        <w:rPr>
          <w:rFonts w:cstheme="minorHAnsi"/>
        </w:rPr>
        <w:t>≤</w:t>
      </w:r>
      <w:r>
        <w:t xml:space="preserve"> height of the box</w:t>
      </w:r>
      <w:r w:rsidR="009A729F">
        <w:t xml:space="preserve"> (10pts)</w:t>
      </w:r>
    </w:p>
    <w:p w14:paraId="6FF9EF3E" w14:textId="77777777" w:rsidR="00E14129" w:rsidRDefault="00A81A4E" w:rsidP="00A81A4E">
      <w:pPr>
        <w:pStyle w:val="ListParagraph"/>
        <w:numPr>
          <w:ilvl w:val="0"/>
          <w:numId w:val="2"/>
        </w:numPr>
      </w:pPr>
      <w:r>
        <w:t xml:space="preserve">A particle can move </w:t>
      </w:r>
      <w:r w:rsidR="00EA1E07">
        <w:t xml:space="preserve">in </w:t>
      </w:r>
      <w:r>
        <w:t>one of the directions</w:t>
      </w:r>
      <w:r w:rsidR="00560864">
        <w:t xml:space="preserve"> below but cannot move out of the box</w:t>
      </w:r>
      <w:r w:rsidR="009A729F">
        <w:t xml:space="preserve"> (20pts)</w:t>
      </w:r>
      <w:r w:rsidR="00560864">
        <w:t>.</w:t>
      </w:r>
      <w:r w:rsidR="00560864">
        <w:br/>
      </w:r>
      <w:r w:rsidR="00406CAC">
        <w:t xml:space="preserve">+ North (decreasing its y by 1), </w:t>
      </w:r>
      <w:r w:rsidR="00406CAC">
        <w:br/>
        <w:t xml:space="preserve">+ North East (decreasing its y by 1 and increasing its x by 1), </w:t>
      </w:r>
      <w:r w:rsidR="00406CAC">
        <w:br/>
        <w:t xml:space="preserve">+ East (increasing its x by 1), </w:t>
      </w:r>
      <w:r w:rsidR="00406CAC">
        <w:br/>
        <w:t>+ South East (increasing its y by 1 and increasing its x by 1)</w:t>
      </w:r>
      <w:r w:rsidR="00406CAC">
        <w:br/>
        <w:t xml:space="preserve">+ South (increasing its y by 1), </w:t>
      </w:r>
      <w:r w:rsidR="00406CAC">
        <w:br/>
        <w:t xml:space="preserve">+ South West (increasing its y by 1 and decreasing its x by 1), </w:t>
      </w:r>
      <w:r w:rsidR="00406CAC">
        <w:br/>
        <w:t xml:space="preserve">+ West (decreasing its x by 1), </w:t>
      </w:r>
      <w:r w:rsidR="00406CAC">
        <w:br/>
        <w:t>+ North West (decreasing its y by 1 and decreasing its x by 1)</w:t>
      </w:r>
      <w:r>
        <w:t xml:space="preserve"> </w:t>
      </w:r>
    </w:p>
    <w:p w14:paraId="625C1ABA" w14:textId="77777777" w:rsidR="00560864" w:rsidRDefault="00560864" w:rsidP="00560864">
      <w:pPr>
        <w:pStyle w:val="ListParagraph"/>
      </w:pPr>
      <w:r>
        <w:t xml:space="preserve">Hint: declare an </w:t>
      </w:r>
      <w:proofErr w:type="spellStart"/>
      <w:r>
        <w:t>enum</w:t>
      </w:r>
      <w:proofErr w:type="spellEnd"/>
      <w:r>
        <w:t xml:space="preserve"> type for Direction</w:t>
      </w:r>
    </w:p>
    <w:p w14:paraId="027A3F7F" w14:textId="77777777" w:rsidR="009A729F" w:rsidRDefault="009A729F" w:rsidP="009A729F">
      <w:pPr>
        <w:pStyle w:val="ListParagraph"/>
        <w:numPr>
          <w:ilvl w:val="0"/>
          <w:numId w:val="2"/>
        </w:numPr>
      </w:pPr>
      <w:r>
        <w:t xml:space="preserve">If two particles collide, a new particle will be </w:t>
      </w:r>
      <w:r w:rsidR="00560864">
        <w:t>placed</w:t>
      </w:r>
      <w:r>
        <w:t xml:space="preserve"> </w:t>
      </w:r>
      <w:r w:rsidR="00560864">
        <w:t>randomly in the box</w:t>
      </w:r>
      <w:r>
        <w:t>(20pts)</w:t>
      </w:r>
    </w:p>
    <w:p w14:paraId="26E28A29" w14:textId="77777777" w:rsidR="00EA1E07" w:rsidRDefault="00EA1E07" w:rsidP="00EA1E07">
      <w:r>
        <w:t>and a class for simulation where for each step,</w:t>
      </w:r>
    </w:p>
    <w:p w14:paraId="5BDB0204" w14:textId="77777777" w:rsidR="00EA1E07" w:rsidRDefault="00EA1E07" w:rsidP="00EA1E07">
      <w:pPr>
        <w:pStyle w:val="ListParagraph"/>
        <w:numPr>
          <w:ilvl w:val="0"/>
          <w:numId w:val="2"/>
        </w:numPr>
      </w:pPr>
      <w:r>
        <w:t>It makes all particles in the box move</w:t>
      </w:r>
      <w:r w:rsidR="009A729F">
        <w:t xml:space="preserve"> (5pts)</w:t>
      </w:r>
    </w:p>
    <w:p w14:paraId="7BE929FE" w14:textId="77777777" w:rsidR="00EA1E07" w:rsidRDefault="00EA1E07" w:rsidP="00EA1E07">
      <w:pPr>
        <w:pStyle w:val="ListParagraph"/>
        <w:numPr>
          <w:ilvl w:val="0"/>
          <w:numId w:val="2"/>
        </w:numPr>
      </w:pPr>
      <w:r>
        <w:t>It shows the number of particles in the box</w:t>
      </w:r>
      <w:r w:rsidR="009A729F">
        <w:t xml:space="preserve"> (5pts)</w:t>
      </w:r>
    </w:p>
    <w:p w14:paraId="3AFCED9C" w14:textId="77777777" w:rsidR="00EA1E07" w:rsidRDefault="00EA1E07" w:rsidP="00EA1E07">
      <w:pPr>
        <w:pStyle w:val="ListParagraph"/>
        <w:numPr>
          <w:ilvl w:val="0"/>
          <w:numId w:val="2"/>
        </w:numPr>
      </w:pPr>
      <w:r>
        <w:t xml:space="preserve">It visualizes the box with particles inside </w:t>
      </w:r>
      <w:r w:rsidR="009A729F">
        <w:t>(10</w:t>
      </w:r>
      <w:proofErr w:type="gramStart"/>
      <w:r w:rsidR="009A729F">
        <w:t>pts)</w:t>
      </w:r>
      <w:r w:rsidR="00560864">
        <w:t>*</w:t>
      </w:r>
      <w:proofErr w:type="gramEnd"/>
      <w:r>
        <w:br/>
        <w:t xml:space="preserve"> -------------------------------</w:t>
      </w:r>
    </w:p>
    <w:p w14:paraId="143448B9" w14:textId="77777777" w:rsidR="00EA1E07" w:rsidRDefault="00EA1E07" w:rsidP="00EA1E07">
      <w:pPr>
        <w:pStyle w:val="ListParagraph"/>
      </w:pPr>
      <w:r>
        <w:t>| *        *                   *     |</w:t>
      </w:r>
    </w:p>
    <w:p w14:paraId="34D6ACE3" w14:textId="77777777" w:rsidR="00EA1E07" w:rsidRDefault="00EA1E07" w:rsidP="00EA1E07">
      <w:pPr>
        <w:pStyle w:val="ListParagraph"/>
      </w:pPr>
      <w:r>
        <w:t xml:space="preserve">|        *               **          | </w:t>
      </w:r>
    </w:p>
    <w:p w14:paraId="2AB3457A" w14:textId="77777777" w:rsidR="00EA1E07" w:rsidRDefault="00EA1E07" w:rsidP="00EA1E07">
      <w:pPr>
        <w:pStyle w:val="ListParagraph"/>
      </w:pPr>
      <w:r>
        <w:t>|                *                     |</w:t>
      </w:r>
    </w:p>
    <w:p w14:paraId="3A7D17F6" w14:textId="77777777" w:rsidR="00EA1E07" w:rsidRDefault="00EA1E07" w:rsidP="00EA1E07">
      <w:pPr>
        <w:pStyle w:val="ListParagraph"/>
      </w:pPr>
      <w:r>
        <w:t>-------------------------------</w:t>
      </w:r>
    </w:p>
    <w:p w14:paraId="79EADF96" w14:textId="79C986BC" w:rsidR="00343CD7" w:rsidRDefault="009A729F" w:rsidP="00343CD7">
      <w:pPr>
        <w:pStyle w:val="ListParagraph"/>
        <w:numPr>
          <w:ilvl w:val="0"/>
          <w:numId w:val="2"/>
        </w:numPr>
        <w:ind w:left="360"/>
      </w:pPr>
      <w:r>
        <w:t xml:space="preserve">Search about singleton pattern and make the box as </w:t>
      </w:r>
      <w:r w:rsidR="00090044">
        <w:t xml:space="preserve">a </w:t>
      </w:r>
      <w:r>
        <w:t>singleton (20pts)</w:t>
      </w:r>
    </w:p>
    <w:p w14:paraId="4342CD29" w14:textId="378EBA4C" w:rsidR="00343CD7" w:rsidRDefault="00343CD7" w:rsidP="00343CD7">
      <w:pPr>
        <w:pStyle w:val="ListParagraph"/>
        <w:ind w:left="360"/>
      </w:pPr>
      <w:r>
        <w:t xml:space="preserve">Reference: </w:t>
      </w:r>
      <w:r w:rsidRPr="00343CD7">
        <w:t>https://docs.oracle.com/javase/tutorial/java/javaOO/enum.html</w:t>
      </w:r>
    </w:p>
    <w:p w14:paraId="63BFF49D" w14:textId="4FF175D7" w:rsidR="00343CD7" w:rsidRDefault="00DD5163" w:rsidP="00343CD7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DD5163">
        <w:rPr>
          <w:rFonts w:ascii="Times New Roman" w:hAnsi="Times New Roman" w:cs="Times New Roman"/>
          <w:b/>
          <w:bCs/>
          <w:sz w:val="32"/>
          <w:szCs w:val="32"/>
        </w:rPr>
        <w:lastRenderedPageBreak/>
        <w:t>Particle.java</w:t>
      </w:r>
    </w:p>
    <w:p w14:paraId="37CD6DDD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5163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Particle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EFC923F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D5163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A83685C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D5163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E47535C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155C444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D5163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Particle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6257485B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DD5163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97FBB3A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DD5163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proofErr w:type="spellEnd"/>
      <w:proofErr w:type="gram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43E76B0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B5C16E1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6E68085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D5163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setX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53DD2C6E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DD5163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6FE680D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8EAB0BC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D5163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setY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6E8AF95B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DD5163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proofErr w:type="spellEnd"/>
      <w:proofErr w:type="gram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48D08D3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11986EBB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FDCBAE0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D5163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getX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71F9ED07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C071497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56AD9FD3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D5163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getY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5DD9399E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18445AD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A71F189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04BFFFF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D5163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okay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x_move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y_move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7EA88A69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x_move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=</w:t>
      </w:r>
      <w:proofErr w:type="gramStart"/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proofErr w:type="gramEnd"/>
    </w:p>
    <w:p w14:paraId="22D2E7DE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proofErr w:type="gramStart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+;</w:t>
      </w:r>
      <w:proofErr w:type="gramEnd"/>
    </w:p>
    <w:p w14:paraId="1015EBF8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340A450A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x_move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=</w:t>
      </w:r>
      <w:proofErr w:type="gramStart"/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proofErr w:type="gramEnd"/>
    </w:p>
    <w:p w14:paraId="0907501A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-</w:t>
      </w:r>
      <w:proofErr w:type="gramStart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-;</w:t>
      </w:r>
      <w:proofErr w:type="gramEnd"/>
    </w:p>
    <w:p w14:paraId="7898A326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12B7E15E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y_move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=</w:t>
      </w:r>
      <w:proofErr w:type="gramStart"/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proofErr w:type="gramEnd"/>
    </w:p>
    <w:p w14:paraId="334D90AA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proofErr w:type="gramStart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+;</w:t>
      </w:r>
      <w:proofErr w:type="gramEnd"/>
    </w:p>
    <w:p w14:paraId="41B3A878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2452CDDA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y_move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=</w:t>
      </w:r>
      <w:proofErr w:type="gramStart"/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proofErr w:type="gramEnd"/>
    </w:p>
    <w:p w14:paraId="17AFD7E6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-</w:t>
      </w:r>
      <w:proofErr w:type="gramStart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-;</w:t>
      </w:r>
      <w:proofErr w:type="gramEnd"/>
    </w:p>
    <w:p w14:paraId="4FFA52C5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51461C98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9C3C292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60C1C3A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D5163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move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09A3B7F6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x_move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gramStart"/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8D51881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y_move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gramStart"/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219F949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</w:p>
    <w:p w14:paraId="497D38FD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x_move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=</w:t>
      </w:r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amp;&amp; 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y_move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=</w:t>
      </w:r>
      <w:proofErr w:type="gramStart"/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proofErr w:type="gramEnd"/>
    </w:p>
    <w:p w14:paraId="64002916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x_move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(</w:t>
      </w:r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proofErr w:type="gramStart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(</w:t>
      </w:r>
      <w:proofErr w:type="spellStart"/>
      <w:proofErr w:type="gramEnd"/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Math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random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)*</w:t>
      </w:r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5350F66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y_move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(</w:t>
      </w:r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proofErr w:type="gramStart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(</w:t>
      </w:r>
      <w:proofErr w:type="spellStart"/>
      <w:proofErr w:type="gramEnd"/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Math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random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)*</w:t>
      </w:r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F9CB72A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0A2B8A85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36DD600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=</w:t>
      </w:r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amp;&amp; 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=</w:t>
      </w:r>
      <w:proofErr w:type="gramStart"/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proofErr w:type="gramEnd"/>
    </w:p>
    <w:p w14:paraId="67B794FD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x_move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=</w:t>
      </w:r>
      <w:proofErr w:type="gramStart"/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proofErr w:type="gramEnd"/>
    </w:p>
    <w:p w14:paraId="08DBA9B2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x_move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gramStart"/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E09C7D6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08444319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y_move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=</w:t>
      </w:r>
      <w:proofErr w:type="gramStart"/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proofErr w:type="gramEnd"/>
    </w:p>
    <w:p w14:paraId="3DCECE5B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y_move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gramStart"/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1CF3C58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464ADA27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409FF05F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2D53D0F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=</w:t>
      </w:r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amp;&amp; 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=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-</w:t>
      </w:r>
      <w:proofErr w:type="gramStart"/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proofErr w:type="gramEnd"/>
    </w:p>
    <w:p w14:paraId="59944C67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x_move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=</w:t>
      </w:r>
      <w:proofErr w:type="gramStart"/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proofErr w:type="gramEnd"/>
    </w:p>
    <w:p w14:paraId="2943F119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x_move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gramStart"/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E851237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4218A26B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y_move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=</w:t>
      </w:r>
      <w:proofErr w:type="gramStart"/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proofErr w:type="gramEnd"/>
    </w:p>
    <w:p w14:paraId="461BC5ED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y_move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gramStart"/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284F3E2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318CF653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07D2A419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6EE13AC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=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-</w:t>
      </w:r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amp;&amp; 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=</w:t>
      </w:r>
      <w:proofErr w:type="gramStart"/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proofErr w:type="gramEnd"/>
    </w:p>
    <w:p w14:paraId="667576FD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x_move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=</w:t>
      </w:r>
      <w:proofErr w:type="gramStart"/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proofErr w:type="gramEnd"/>
    </w:p>
    <w:p w14:paraId="4362A904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x_move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gramStart"/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AFAE7E1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469E6C05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y_move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=</w:t>
      </w:r>
      <w:proofErr w:type="gramStart"/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proofErr w:type="gramEnd"/>
    </w:p>
    <w:p w14:paraId="46A2C805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y_move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gramStart"/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DE0373D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4DB40DAE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0F7DA30E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1E51791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=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-</w:t>
      </w:r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amp;&amp; 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=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-</w:t>
      </w:r>
      <w:proofErr w:type="gramStart"/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proofErr w:type="gramEnd"/>
    </w:p>
    <w:p w14:paraId="2CC5FA75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x_move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=</w:t>
      </w:r>
      <w:proofErr w:type="gramStart"/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proofErr w:type="gramEnd"/>
    </w:p>
    <w:p w14:paraId="422619BE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x_move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gramStart"/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AB6738D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547BC6C8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y_move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=</w:t>
      </w:r>
      <w:proofErr w:type="gramStart"/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proofErr w:type="gramEnd"/>
    </w:p>
    <w:p w14:paraId="2B85C957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y_move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gramStart"/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689CA8C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2F2C42B0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50072E02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E7CD4EC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=</w:t>
      </w:r>
      <w:proofErr w:type="gramStart"/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proofErr w:type="gramEnd"/>
    </w:p>
    <w:p w14:paraId="5601458A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x_move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=</w:t>
      </w:r>
      <w:proofErr w:type="gramStart"/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proofErr w:type="gramEnd"/>
    </w:p>
    <w:p w14:paraId="09D596E1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x_move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gramStart"/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209DDC0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2F8CE871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4BBDFAC9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</w:p>
    <w:p w14:paraId="524AD2A6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=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-</w:t>
      </w:r>
      <w:proofErr w:type="gramStart"/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proofErr w:type="gramEnd"/>
    </w:p>
    <w:p w14:paraId="1B801E25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x_move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=</w:t>
      </w:r>
      <w:proofErr w:type="gramStart"/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proofErr w:type="gramEnd"/>
    </w:p>
    <w:p w14:paraId="1D11443D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x_move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gramStart"/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A73A6FC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01D9EEB0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20A680F3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EADA7CC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=</w:t>
      </w:r>
      <w:proofErr w:type="gramStart"/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proofErr w:type="gramEnd"/>
    </w:p>
    <w:p w14:paraId="570B0C75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y_move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=</w:t>
      </w:r>
      <w:proofErr w:type="gramStart"/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proofErr w:type="gramEnd"/>
    </w:p>
    <w:p w14:paraId="5DE9CC0E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y_move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gramStart"/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D460FF9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33DFA9F6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2688086D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BB81111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=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-</w:t>
      </w:r>
      <w:proofErr w:type="gramStart"/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proofErr w:type="gramEnd"/>
    </w:p>
    <w:p w14:paraId="6F73A059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y_move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=</w:t>
      </w:r>
      <w:proofErr w:type="gramStart"/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proofErr w:type="gramEnd"/>
    </w:p>
    <w:p w14:paraId="41DB7B1B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y_move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gramStart"/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C0E8F8E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75A5FEC5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7C2BB0A4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3248521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okay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x_</w:t>
      </w:r>
      <w:proofErr w:type="gram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move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proofErr w:type="gramEnd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_move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B141F14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6DF8FECE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D42A812" w14:textId="4862AA87" w:rsidR="00DD5163" w:rsidRDefault="00DD5163" w:rsidP="00343CD7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0C34DBAE" w14:textId="0F8686C5" w:rsidR="00DD5163" w:rsidRDefault="00DD5163" w:rsidP="00343CD7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DD5163">
        <w:rPr>
          <w:rFonts w:ascii="Times New Roman" w:hAnsi="Times New Roman" w:cs="Times New Roman"/>
          <w:b/>
          <w:bCs/>
          <w:sz w:val="32"/>
          <w:szCs w:val="32"/>
        </w:rPr>
        <w:t>Box.java</w:t>
      </w:r>
    </w:p>
    <w:p w14:paraId="4A68218E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5163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Box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7DC3056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D5163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gramStart"/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5370E5C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D5163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gramStart"/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C2EC553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D5163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numPartical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gramStart"/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954DC32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D5163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location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gram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][] = </w:t>
      </w:r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179011E1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D0AA28F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D5163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5163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Box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instance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C0AF5CE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B84BFF7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D5163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Box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){   </w:t>
      </w:r>
    </w:p>
    <w:p w14:paraId="2EC568BC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664FAD77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9BE9EC7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D5163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5163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Box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getInstance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40DDE507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instance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DD5163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1BA801E1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instance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Box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75CE165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613F8C32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instance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DF25652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34E660CE" w14:textId="77777777" w:rsidR="00DD5163" w:rsidRPr="00DD5163" w:rsidRDefault="00DD5163" w:rsidP="00DD516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51C9096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r w:rsidRPr="00DD5163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display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33E3847D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++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3A5E7984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location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= </w:t>
      </w:r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5688914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5163">
        <w:rPr>
          <w:rFonts w:ascii="Consolas" w:eastAsia="Times New Roman" w:hAnsi="Consolas" w:cs="Times New Roman"/>
          <w:color w:val="CE9178"/>
          <w:sz w:val="21"/>
          <w:szCs w:val="21"/>
        </w:rPr>
        <w:t>"*"</w:t>
      </w:r>
      <w:proofErr w:type="gramStart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65FB316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} </w:t>
      </w:r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0661F45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5163">
        <w:rPr>
          <w:rFonts w:ascii="Consolas" w:eastAsia="Times New Roman" w:hAnsi="Consolas" w:cs="Times New Roman"/>
          <w:color w:val="CE9178"/>
          <w:sz w:val="21"/>
          <w:szCs w:val="21"/>
        </w:rPr>
        <w:t>"-"</w:t>
      </w:r>
      <w:proofErr w:type="gramStart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8CA7076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794922E6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05CCCF10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D3055E2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gram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-</w:t>
      </w:r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proofErr w:type="gram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++) {</w:t>
      </w:r>
    </w:p>
    <w:p w14:paraId="625B7400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++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97E06FA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location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= </w:t>
      </w:r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22DEA300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proofErr w:type="spellStart"/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5163">
        <w:rPr>
          <w:rFonts w:ascii="Consolas" w:eastAsia="Times New Roman" w:hAnsi="Consolas" w:cs="Times New Roman"/>
          <w:color w:val="CE9178"/>
          <w:sz w:val="21"/>
          <w:szCs w:val="21"/>
        </w:rPr>
        <w:t>"*"</w:t>
      </w:r>
      <w:proofErr w:type="gramStart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2200C58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} </w:t>
      </w:r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286618A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=</w:t>
      </w:r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|| 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=</w:t>
      </w:r>
      <w:proofErr w:type="gram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-</w:t>
      </w:r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proofErr w:type="gram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858AF3E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proofErr w:type="spellStart"/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5163">
        <w:rPr>
          <w:rFonts w:ascii="Consolas" w:eastAsia="Times New Roman" w:hAnsi="Consolas" w:cs="Times New Roman"/>
          <w:color w:val="CE9178"/>
          <w:sz w:val="21"/>
          <w:szCs w:val="21"/>
        </w:rPr>
        <w:t>"|"</w:t>
      </w:r>
      <w:proofErr w:type="gramStart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D47BBA3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} </w:t>
      </w:r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3F61516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proofErr w:type="spellStart"/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5163">
        <w:rPr>
          <w:rFonts w:ascii="Consolas" w:eastAsia="Times New Roman" w:hAnsi="Consolas" w:cs="Times New Roman"/>
          <w:color w:val="CE9178"/>
          <w:sz w:val="21"/>
          <w:szCs w:val="21"/>
        </w:rPr>
        <w:t>" "</w:t>
      </w:r>
      <w:proofErr w:type="gramStart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293C1AA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}</w:t>
      </w:r>
    </w:p>
    <w:p w14:paraId="797953F9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}</w:t>
      </w:r>
    </w:p>
    <w:p w14:paraId="3E9760A9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5063FED9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734A14D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291CD1FA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++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1B036D7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location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-</w:t>
      </w:r>
      <w:proofErr w:type="gramStart"/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proofErr w:type="gramEnd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= </w:t>
      </w:r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7034B9D5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5163">
        <w:rPr>
          <w:rFonts w:ascii="Consolas" w:eastAsia="Times New Roman" w:hAnsi="Consolas" w:cs="Times New Roman"/>
          <w:color w:val="CE9178"/>
          <w:sz w:val="21"/>
          <w:szCs w:val="21"/>
        </w:rPr>
        <w:t>"*"</w:t>
      </w:r>
      <w:proofErr w:type="gramStart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1CA1784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} </w:t>
      </w:r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0F4F59A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5163">
        <w:rPr>
          <w:rFonts w:ascii="Consolas" w:eastAsia="Times New Roman" w:hAnsi="Consolas" w:cs="Times New Roman"/>
          <w:color w:val="CE9178"/>
          <w:sz w:val="21"/>
          <w:szCs w:val="21"/>
        </w:rPr>
        <w:t>"-"</w:t>
      </w:r>
      <w:proofErr w:type="gramStart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07ED5D5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5CDE31C1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5327B019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349B9A01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506FF9EB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D5163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setPartical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72D3993D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location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proofErr w:type="gramStart"/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AAAB671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225DB80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D5163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removePartical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41629E28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location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proofErr w:type="gramStart"/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F5A4A81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5E93F3C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D5163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getPartical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202BAAC1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location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proofErr w:type="gramStart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  <w:proofErr w:type="gramEnd"/>
    </w:p>
    <w:p w14:paraId="46426C4E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D41BD08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DFDCDCC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D5163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resetLocation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CCCE88B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++) {</w:t>
      </w:r>
    </w:p>
    <w:p w14:paraId="0C0209BF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++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453C9192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    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location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proofErr w:type="gramStart"/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FA955D2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5E4E3393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791D89E2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D3F8A20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9A2E48A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D5163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5163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main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[] 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args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49263FCC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Box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b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Box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getInstance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B6A61C1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Particle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gram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Particle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b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b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1B35117E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b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resetLocation</w:t>
      </w:r>
      <w:proofErr w:type="spellEnd"/>
      <w:proofErr w:type="gram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DECC339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F0A413D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5163">
        <w:rPr>
          <w:rFonts w:ascii="Consolas" w:eastAsia="Times New Roman" w:hAnsi="Consolas" w:cs="Times New Roman"/>
          <w:color w:val="CE9178"/>
          <w:sz w:val="21"/>
          <w:szCs w:val="21"/>
        </w:rPr>
        <w:t>"Initial location:"</w:t>
      </w:r>
      <w:proofErr w:type="gramStart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775B1B4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proofErr w:type="gram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b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numPartical</w:t>
      </w:r>
      <w:proofErr w:type="spellEnd"/>
      <w:proofErr w:type="gram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++) {</w:t>
      </w:r>
    </w:p>
    <w:p w14:paraId="692F197C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Particle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(</w:t>
      </w:r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(</w:t>
      </w:r>
      <w:proofErr w:type="spellStart"/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Math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random</w:t>
      </w:r>
      <w:proofErr w:type="spellEnd"/>
      <w:proofErr w:type="gramStart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)*</w:t>
      </w:r>
      <w:proofErr w:type="spellStart"/>
      <w:proofErr w:type="gramEnd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b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, (</w:t>
      </w:r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(</w:t>
      </w:r>
      <w:proofErr w:type="spellStart"/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Math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random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)*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b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4EF194BF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b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setPartical</w:t>
      </w:r>
      <w:proofErr w:type="spellEnd"/>
      <w:proofErr w:type="gram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].</w:t>
      </w:r>
      <w:proofErr w:type="spellStart"/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getY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, 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].</w:t>
      </w:r>
      <w:proofErr w:type="spellStart"/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getX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14:paraId="24E4300A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6113C280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b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display</w:t>
      </w:r>
      <w:proofErr w:type="spellEnd"/>
      <w:proofErr w:type="gram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E19A4A8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8CE9A0C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5163">
        <w:rPr>
          <w:rFonts w:ascii="Consolas" w:eastAsia="Times New Roman" w:hAnsi="Consolas" w:cs="Times New Roman"/>
          <w:color w:val="CE9178"/>
          <w:sz w:val="21"/>
          <w:szCs w:val="21"/>
        </w:rPr>
        <w:t xml:space="preserve">"Number of </w:t>
      </w:r>
      <w:proofErr w:type="spellStart"/>
      <w:r w:rsidRPr="00DD5163">
        <w:rPr>
          <w:rFonts w:ascii="Consolas" w:eastAsia="Times New Roman" w:hAnsi="Consolas" w:cs="Times New Roman"/>
          <w:color w:val="CE9178"/>
          <w:sz w:val="21"/>
          <w:szCs w:val="21"/>
        </w:rPr>
        <w:t>Partical</w:t>
      </w:r>
      <w:proofErr w:type="spellEnd"/>
      <w:r w:rsidRPr="00DD5163">
        <w:rPr>
          <w:rFonts w:ascii="Consolas" w:eastAsia="Times New Roman" w:hAnsi="Consolas" w:cs="Times New Roman"/>
          <w:color w:val="CE9178"/>
          <w:sz w:val="21"/>
          <w:szCs w:val="21"/>
        </w:rPr>
        <w:t>: "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proofErr w:type="spellStart"/>
      <w:proofErr w:type="gram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b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numPartical</w:t>
      </w:r>
      <w:proofErr w:type="spellEnd"/>
      <w:proofErr w:type="gram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8F8901B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2BD3C2B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0BA07BA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gramStart"/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BC736B3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gram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!=</w:t>
      </w:r>
      <w:proofErr w:type="gram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-</w:t>
      </w:r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448A397C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5163">
        <w:rPr>
          <w:rFonts w:ascii="Consolas" w:eastAsia="Times New Roman" w:hAnsi="Consolas" w:cs="Times New Roman"/>
          <w:color w:val="CE9178"/>
          <w:sz w:val="21"/>
          <w:szCs w:val="21"/>
        </w:rPr>
        <w:t>"With n = "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+(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proofErr w:type="gramStart"/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+</w:t>
      </w:r>
      <w:proofErr w:type="gramEnd"/>
      <w:r w:rsidRPr="00DD5163">
        <w:rPr>
          <w:rFonts w:ascii="Consolas" w:eastAsia="Times New Roman" w:hAnsi="Consolas" w:cs="Times New Roman"/>
          <w:color w:val="CE9178"/>
          <w:sz w:val="21"/>
          <w:szCs w:val="21"/>
        </w:rPr>
        <w:t>" :"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5CC1654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proofErr w:type="gram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b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numPartical</w:t>
      </w:r>
      <w:proofErr w:type="spellEnd"/>
      <w:proofErr w:type="gram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++) {</w:t>
      </w:r>
    </w:p>
    <w:p w14:paraId="0181448C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proofErr w:type="gram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b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removePartical</w:t>
      </w:r>
      <w:proofErr w:type="spellEnd"/>
      <w:proofErr w:type="gram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].</w:t>
      </w:r>
      <w:proofErr w:type="spellStart"/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getY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, 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].</w:t>
      </w:r>
      <w:proofErr w:type="spellStart"/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getX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14:paraId="572F72E5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proofErr w:type="gramStart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].</w:t>
      </w:r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move</w:t>
      </w:r>
      <w:proofErr w:type="gram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b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b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2579255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</w:p>
    <w:p w14:paraId="0495B5B4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7E68604D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proofErr w:type="gram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b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numPartical</w:t>
      </w:r>
      <w:proofErr w:type="spellEnd"/>
      <w:proofErr w:type="gram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++) {</w:t>
      </w:r>
    </w:p>
    <w:p w14:paraId="054366BB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proofErr w:type="gram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b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setPartical</w:t>
      </w:r>
      <w:proofErr w:type="spellEnd"/>
      <w:proofErr w:type="gram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].</w:t>
      </w:r>
      <w:proofErr w:type="spellStart"/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getY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, 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].</w:t>
      </w:r>
      <w:proofErr w:type="spellStart"/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getX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14:paraId="05C8D80C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0514FC1C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118770C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old_numPartical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b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proofErr w:type="gram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numPartical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29BB5AA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old_numPartical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-</w:t>
      </w:r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++) {</w:t>
      </w:r>
    </w:p>
    <w:p w14:paraId="5A951E56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old_numPartical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++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25B9B285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proofErr w:type="gramStart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].</w:t>
      </w:r>
      <w:proofErr w:type="spellStart"/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getX</w:t>
      </w:r>
      <w:proofErr w:type="spellEnd"/>
      <w:proofErr w:type="gram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 == 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].</w:t>
      </w:r>
      <w:proofErr w:type="spellStart"/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getX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 &amp;&amp; 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].</w:t>
      </w:r>
      <w:proofErr w:type="spellStart"/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getY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 == 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].</w:t>
      </w:r>
      <w:proofErr w:type="spellStart"/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getY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)) {</w:t>
      </w:r>
    </w:p>
    <w:p w14:paraId="600253A8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proofErr w:type="gram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b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numPartical</w:t>
      </w:r>
      <w:proofErr w:type="spellEnd"/>
      <w:proofErr w:type="gram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!=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b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b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-</w:t>
      </w:r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54504ED6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proofErr w:type="spellStart"/>
      <w:proofErr w:type="gram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b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numPartical</w:t>
      </w:r>
      <w:proofErr w:type="spellEnd"/>
      <w:proofErr w:type="gram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++;</w:t>
      </w:r>
    </w:p>
    <w:p w14:paraId="27ED5CC8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gram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b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numPartical</w:t>
      </w:r>
      <w:proofErr w:type="gram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-</w:t>
      </w:r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Particle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(</w:t>
      </w:r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(</w:t>
      </w:r>
      <w:proofErr w:type="spellStart"/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Math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random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)*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b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, (</w:t>
      </w:r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(</w:t>
      </w:r>
      <w:proofErr w:type="spellStart"/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Math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random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)*</w:t>
      </w:r>
      <w:proofErr w:type="spell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b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580D33DB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proofErr w:type="spellStart"/>
      <w:proofErr w:type="gram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b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setPartical</w:t>
      </w:r>
      <w:proofErr w:type="spellEnd"/>
      <w:proofErr w:type="gram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b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numPartical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-</w:t>
      </w:r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].</w:t>
      </w:r>
      <w:proofErr w:type="spellStart"/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getY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, 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b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numPartical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-</w:t>
      </w:r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].</w:t>
      </w:r>
      <w:proofErr w:type="spellStart"/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getX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14:paraId="0D8B322D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}</w:t>
      </w:r>
    </w:p>
    <w:p w14:paraId="3010A51E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            </w:t>
      </w:r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99B2F4B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proofErr w:type="spellStart"/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5163">
        <w:rPr>
          <w:rFonts w:ascii="Consolas" w:eastAsia="Times New Roman" w:hAnsi="Consolas" w:cs="Times New Roman"/>
          <w:color w:val="CE9178"/>
          <w:sz w:val="21"/>
          <w:szCs w:val="21"/>
        </w:rPr>
        <w:t>"The box is full"</w:t>
      </w:r>
      <w:proofErr w:type="gramStart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 </w:t>
      </w:r>
    </w:p>
    <w:p w14:paraId="2171F6FC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proofErr w:type="gramStart"/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C1CF7DE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}</w:t>
      </w:r>
    </w:p>
    <w:p w14:paraId="6E5DBCB6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}</w:t>
      </w:r>
    </w:p>
    <w:p w14:paraId="1D1D93BF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}</w:t>
      </w:r>
    </w:p>
    <w:p w14:paraId="12B9C328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7B8094EB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EDDEED7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b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display</w:t>
      </w:r>
      <w:proofErr w:type="spellEnd"/>
      <w:proofErr w:type="gram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3205E22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BC828C0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DD5163">
        <w:rPr>
          <w:rFonts w:ascii="Consolas" w:eastAsia="Times New Roman" w:hAnsi="Consolas" w:cs="Times New Roman"/>
          <w:color w:val="6A9955"/>
          <w:sz w:val="21"/>
          <w:szCs w:val="21"/>
        </w:rPr>
        <w:t xml:space="preserve">/*for (int </w:t>
      </w:r>
      <w:proofErr w:type="spellStart"/>
      <w:r w:rsidRPr="00DD5163">
        <w:rPr>
          <w:rFonts w:ascii="Consolas" w:eastAsia="Times New Roman" w:hAnsi="Consolas" w:cs="Times New Roman"/>
          <w:color w:val="6A9955"/>
          <w:sz w:val="21"/>
          <w:szCs w:val="21"/>
        </w:rPr>
        <w:t>i</w:t>
      </w:r>
      <w:proofErr w:type="spellEnd"/>
      <w:r w:rsidRPr="00DD5163">
        <w:rPr>
          <w:rFonts w:ascii="Consolas" w:eastAsia="Times New Roman" w:hAnsi="Consolas" w:cs="Times New Roman"/>
          <w:color w:val="6A9955"/>
          <w:sz w:val="21"/>
          <w:szCs w:val="21"/>
        </w:rPr>
        <w:t xml:space="preserve">=0; </w:t>
      </w:r>
      <w:proofErr w:type="spellStart"/>
      <w:r w:rsidRPr="00DD5163">
        <w:rPr>
          <w:rFonts w:ascii="Consolas" w:eastAsia="Times New Roman" w:hAnsi="Consolas" w:cs="Times New Roman"/>
          <w:color w:val="6A9955"/>
          <w:sz w:val="21"/>
          <w:szCs w:val="21"/>
        </w:rPr>
        <w:t>i</w:t>
      </w:r>
      <w:proofErr w:type="spellEnd"/>
      <w:r w:rsidRPr="00DD5163">
        <w:rPr>
          <w:rFonts w:ascii="Consolas" w:eastAsia="Times New Roman" w:hAnsi="Consolas" w:cs="Times New Roman"/>
          <w:color w:val="6A9955"/>
          <w:sz w:val="21"/>
          <w:szCs w:val="21"/>
        </w:rPr>
        <w:t>&lt;</w:t>
      </w:r>
      <w:proofErr w:type="spellStart"/>
      <w:proofErr w:type="gramStart"/>
      <w:r w:rsidRPr="00DD5163">
        <w:rPr>
          <w:rFonts w:ascii="Consolas" w:eastAsia="Times New Roman" w:hAnsi="Consolas" w:cs="Times New Roman"/>
          <w:color w:val="6A9955"/>
          <w:sz w:val="21"/>
          <w:szCs w:val="21"/>
        </w:rPr>
        <w:t>b.numPartical</w:t>
      </w:r>
      <w:proofErr w:type="spellEnd"/>
      <w:proofErr w:type="gramEnd"/>
      <w:r w:rsidRPr="00DD5163">
        <w:rPr>
          <w:rFonts w:ascii="Consolas" w:eastAsia="Times New Roman" w:hAnsi="Consolas" w:cs="Times New Roman"/>
          <w:color w:val="6A9955"/>
          <w:sz w:val="21"/>
          <w:szCs w:val="21"/>
        </w:rPr>
        <w:t xml:space="preserve">; </w:t>
      </w:r>
      <w:proofErr w:type="spellStart"/>
      <w:r w:rsidRPr="00DD5163">
        <w:rPr>
          <w:rFonts w:ascii="Consolas" w:eastAsia="Times New Roman" w:hAnsi="Consolas" w:cs="Times New Roman"/>
          <w:color w:val="6A9955"/>
          <w:sz w:val="21"/>
          <w:szCs w:val="21"/>
        </w:rPr>
        <w:t>i</w:t>
      </w:r>
      <w:proofErr w:type="spellEnd"/>
      <w:r w:rsidRPr="00DD5163">
        <w:rPr>
          <w:rFonts w:ascii="Consolas" w:eastAsia="Times New Roman" w:hAnsi="Consolas" w:cs="Times New Roman"/>
          <w:color w:val="6A9955"/>
          <w:sz w:val="21"/>
          <w:szCs w:val="21"/>
        </w:rPr>
        <w:t>++) {</w:t>
      </w:r>
    </w:p>
    <w:p w14:paraId="08D024E5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           </w:t>
      </w:r>
      <w:proofErr w:type="spellStart"/>
      <w:r w:rsidRPr="00DD5163">
        <w:rPr>
          <w:rFonts w:ascii="Consolas" w:eastAsia="Times New Roman" w:hAnsi="Consolas" w:cs="Times New Roman"/>
          <w:color w:val="6A9955"/>
          <w:sz w:val="21"/>
          <w:szCs w:val="21"/>
        </w:rPr>
        <w:t>System.out.println</w:t>
      </w:r>
      <w:proofErr w:type="spellEnd"/>
      <w:r w:rsidRPr="00DD5163">
        <w:rPr>
          <w:rFonts w:ascii="Consolas" w:eastAsia="Times New Roman" w:hAnsi="Consolas" w:cs="Times New Roman"/>
          <w:color w:val="6A9955"/>
          <w:sz w:val="21"/>
          <w:szCs w:val="21"/>
        </w:rPr>
        <w:t>(p[</w:t>
      </w:r>
      <w:proofErr w:type="spellStart"/>
      <w:r w:rsidRPr="00DD5163">
        <w:rPr>
          <w:rFonts w:ascii="Consolas" w:eastAsia="Times New Roman" w:hAnsi="Consolas" w:cs="Times New Roman"/>
          <w:color w:val="6A9955"/>
          <w:sz w:val="21"/>
          <w:szCs w:val="21"/>
        </w:rPr>
        <w:t>i</w:t>
      </w:r>
      <w:proofErr w:type="spellEnd"/>
      <w:proofErr w:type="gramStart"/>
      <w:r w:rsidRPr="00DD5163">
        <w:rPr>
          <w:rFonts w:ascii="Consolas" w:eastAsia="Times New Roman" w:hAnsi="Consolas" w:cs="Times New Roman"/>
          <w:color w:val="6A9955"/>
          <w:sz w:val="21"/>
          <w:szCs w:val="21"/>
        </w:rPr>
        <w:t>].</w:t>
      </w:r>
      <w:proofErr w:type="spellStart"/>
      <w:r w:rsidRPr="00DD5163">
        <w:rPr>
          <w:rFonts w:ascii="Consolas" w:eastAsia="Times New Roman" w:hAnsi="Consolas" w:cs="Times New Roman"/>
          <w:color w:val="6A9955"/>
          <w:sz w:val="21"/>
          <w:szCs w:val="21"/>
        </w:rPr>
        <w:t>getY</w:t>
      </w:r>
      <w:proofErr w:type="spellEnd"/>
      <w:proofErr w:type="gramEnd"/>
      <w:r w:rsidRPr="00DD5163">
        <w:rPr>
          <w:rFonts w:ascii="Consolas" w:eastAsia="Times New Roman" w:hAnsi="Consolas" w:cs="Times New Roman"/>
          <w:color w:val="6A9955"/>
          <w:sz w:val="21"/>
          <w:szCs w:val="21"/>
        </w:rPr>
        <w:t>() + " "+ p[</w:t>
      </w:r>
      <w:proofErr w:type="spellStart"/>
      <w:r w:rsidRPr="00DD5163">
        <w:rPr>
          <w:rFonts w:ascii="Consolas" w:eastAsia="Times New Roman" w:hAnsi="Consolas" w:cs="Times New Roman"/>
          <w:color w:val="6A9955"/>
          <w:sz w:val="21"/>
          <w:szCs w:val="21"/>
        </w:rPr>
        <w:t>i</w:t>
      </w:r>
      <w:proofErr w:type="spellEnd"/>
      <w:r w:rsidRPr="00DD5163">
        <w:rPr>
          <w:rFonts w:ascii="Consolas" w:eastAsia="Times New Roman" w:hAnsi="Consolas" w:cs="Times New Roman"/>
          <w:color w:val="6A9955"/>
          <w:sz w:val="21"/>
          <w:szCs w:val="21"/>
        </w:rPr>
        <w:t>].</w:t>
      </w:r>
      <w:proofErr w:type="spellStart"/>
      <w:r w:rsidRPr="00DD5163">
        <w:rPr>
          <w:rFonts w:ascii="Consolas" w:eastAsia="Times New Roman" w:hAnsi="Consolas" w:cs="Times New Roman"/>
          <w:color w:val="6A9955"/>
          <w:sz w:val="21"/>
          <w:szCs w:val="21"/>
        </w:rPr>
        <w:t>getX</w:t>
      </w:r>
      <w:proofErr w:type="spellEnd"/>
      <w:r w:rsidRPr="00DD5163">
        <w:rPr>
          <w:rFonts w:ascii="Consolas" w:eastAsia="Times New Roman" w:hAnsi="Consolas" w:cs="Times New Roman"/>
          <w:color w:val="6A9955"/>
          <w:sz w:val="21"/>
          <w:szCs w:val="21"/>
        </w:rPr>
        <w:t>());</w:t>
      </w:r>
    </w:p>
    <w:p w14:paraId="3424222F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6A9955"/>
          <w:sz w:val="21"/>
          <w:szCs w:val="21"/>
        </w:rPr>
        <w:t>            }*/</w:t>
      </w:r>
    </w:p>
    <w:p w14:paraId="6940395E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5163">
        <w:rPr>
          <w:rFonts w:ascii="Consolas" w:eastAsia="Times New Roman" w:hAnsi="Consolas" w:cs="Times New Roman"/>
          <w:color w:val="CE9178"/>
          <w:sz w:val="21"/>
          <w:szCs w:val="21"/>
        </w:rPr>
        <w:t xml:space="preserve">"Number of </w:t>
      </w:r>
      <w:proofErr w:type="spellStart"/>
      <w:r w:rsidRPr="00DD5163">
        <w:rPr>
          <w:rFonts w:ascii="Consolas" w:eastAsia="Times New Roman" w:hAnsi="Consolas" w:cs="Times New Roman"/>
          <w:color w:val="CE9178"/>
          <w:sz w:val="21"/>
          <w:szCs w:val="21"/>
        </w:rPr>
        <w:t>Partical</w:t>
      </w:r>
      <w:proofErr w:type="spellEnd"/>
      <w:r w:rsidRPr="00DD5163">
        <w:rPr>
          <w:rFonts w:ascii="Consolas" w:eastAsia="Times New Roman" w:hAnsi="Consolas" w:cs="Times New Roman"/>
          <w:color w:val="CE9178"/>
          <w:sz w:val="21"/>
          <w:szCs w:val="21"/>
        </w:rPr>
        <w:t>: "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proofErr w:type="spellStart"/>
      <w:proofErr w:type="gram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b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numPartical</w:t>
      </w:r>
      <w:proofErr w:type="spellEnd"/>
      <w:proofErr w:type="gram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FE5B240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9F418B2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464172A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Thread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sleep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5163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proofErr w:type="gramStart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ED9906E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} </w:t>
      </w:r>
      <w:r w:rsidRPr="00DD5163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DD5163">
        <w:rPr>
          <w:rFonts w:ascii="Consolas" w:eastAsia="Times New Roman" w:hAnsi="Consolas" w:cs="Times New Roman"/>
          <w:color w:val="4EC9B0"/>
          <w:sz w:val="21"/>
          <w:szCs w:val="21"/>
        </w:rPr>
        <w:t>InterruptedException</w:t>
      </w:r>
      <w:proofErr w:type="spell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3B86B4A3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DD5163">
        <w:rPr>
          <w:rFonts w:ascii="Consolas" w:eastAsia="Times New Roman" w:hAnsi="Consolas" w:cs="Times New Roman"/>
          <w:color w:val="6A9955"/>
          <w:sz w:val="21"/>
          <w:szCs w:val="21"/>
        </w:rPr>
        <w:t>// TODO Auto-generated catch block</w:t>
      </w:r>
    </w:p>
    <w:p w14:paraId="39CCA18A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proofErr w:type="gramStart"/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5163">
        <w:rPr>
          <w:rFonts w:ascii="Consolas" w:eastAsia="Times New Roman" w:hAnsi="Consolas" w:cs="Times New Roman"/>
          <w:color w:val="DCDCAA"/>
          <w:sz w:val="21"/>
          <w:szCs w:val="21"/>
        </w:rPr>
        <w:t>printStackTrace</w:t>
      </w:r>
      <w:proofErr w:type="spellEnd"/>
      <w:proofErr w:type="gramEnd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A5DFA2E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0253A8C2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DD5163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proofErr w:type="gramStart"/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+;</w:t>
      </w:r>
      <w:proofErr w:type="gramEnd"/>
    </w:p>
    <w:p w14:paraId="5E7DB945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18397F03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0CA52A1" w14:textId="77777777" w:rsidR="00DD5163" w:rsidRPr="00DD5163" w:rsidRDefault="00DD5163" w:rsidP="00DD51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516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6ECEADD" w14:textId="77777777" w:rsidR="00DD5163" w:rsidRDefault="00DD5163" w:rsidP="00343CD7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2F9D8BBD" w14:textId="6DA673CE" w:rsidR="00DD5163" w:rsidRDefault="00DD5163" w:rsidP="00343CD7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Output</w:t>
      </w:r>
    </w:p>
    <w:p w14:paraId="25B58645" w14:textId="530CD6B0" w:rsidR="00DD5163" w:rsidRPr="00DD5163" w:rsidRDefault="00DD5163" w:rsidP="00343CD7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2E9504F7" wp14:editId="4A844901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A8E40" w14:textId="77777777" w:rsidR="00DD5163" w:rsidRPr="00DD5163" w:rsidRDefault="00DD5163" w:rsidP="00343CD7">
      <w:pPr>
        <w:rPr>
          <w:rFonts w:ascii="Times New Roman" w:hAnsi="Times New Roman" w:cs="Times New Roman"/>
          <w:b/>
          <w:bCs/>
          <w:sz w:val="32"/>
          <w:szCs w:val="32"/>
        </w:rPr>
      </w:pPr>
    </w:p>
    <w:sectPr w:rsidR="00DD5163" w:rsidRPr="00DD51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F4122A"/>
    <w:multiLevelType w:val="hybridMultilevel"/>
    <w:tmpl w:val="9B6633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3C4866"/>
    <w:multiLevelType w:val="hybridMultilevel"/>
    <w:tmpl w:val="694A99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98019988">
    <w:abstractNumId w:val="1"/>
  </w:num>
  <w:num w:numId="2" w16cid:durableId="20008818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yMTU1MjY2NzK3NDZT0lEKTi0uzszPAykwrAUAIu1XCiwAAAA="/>
  </w:docVars>
  <w:rsids>
    <w:rsidRoot w:val="0049299D"/>
    <w:rsid w:val="00054444"/>
    <w:rsid w:val="00090044"/>
    <w:rsid w:val="00102FE8"/>
    <w:rsid w:val="00343CD7"/>
    <w:rsid w:val="00406CAC"/>
    <w:rsid w:val="0049299D"/>
    <w:rsid w:val="00560864"/>
    <w:rsid w:val="009A729F"/>
    <w:rsid w:val="00A81A4E"/>
    <w:rsid w:val="00B9064B"/>
    <w:rsid w:val="00DD5163"/>
    <w:rsid w:val="00E14129"/>
    <w:rsid w:val="00EA1E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7CE45"/>
  <w15:chartTrackingRefBased/>
  <w15:docId w15:val="{C7F6BB44-673E-4C45-ADAE-0E2EB94EA3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29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555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45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53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0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6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0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6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6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2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8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82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0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33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6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9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5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8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1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0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1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2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1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27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7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5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4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8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8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7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0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6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9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5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9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63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4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6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6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0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7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8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67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2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5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63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8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7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4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9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5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0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34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45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4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6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16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26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5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4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5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87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8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2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9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40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4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51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1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2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0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1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6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8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2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4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63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5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9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7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9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4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0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9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2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9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06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1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6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25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83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1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1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2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7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8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0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5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7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4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2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8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1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6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94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34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3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4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56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90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2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6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14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1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9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1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4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0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8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4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7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69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0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05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46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44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7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5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16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1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70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8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6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34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7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80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4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66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8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5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36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9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9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0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52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1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9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8</Pages>
  <Words>1177</Words>
  <Characters>6714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 Thanh Tung</dc:creator>
  <cp:keywords/>
  <dc:description/>
  <cp:lastModifiedBy>TRƯƠNG TRÍ DŨNG</cp:lastModifiedBy>
  <cp:revision>7</cp:revision>
  <cp:lastPrinted>2018-10-16T01:13:00Z</cp:lastPrinted>
  <dcterms:created xsi:type="dcterms:W3CDTF">2018-10-15T15:29:00Z</dcterms:created>
  <dcterms:modified xsi:type="dcterms:W3CDTF">2022-10-13T11:02:00Z</dcterms:modified>
</cp:coreProperties>
</file>